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c2c4d09fcacd29c7b6e30dff4b43b9754749cb0"/>
    <w:p>
      <w:pPr>
        <w:pStyle w:val="Heading1"/>
      </w:pPr>
      <w:r>
        <w:t xml:space="preserve">Cover Letter for Web Designer Position in Thailand Bangkok</w:t>
      </w:r>
    </w:p>
    <w:p>
      <w:pPr>
        <w:pStyle w:val="FirstParagraph"/>
      </w:pPr>
      <w:r>
        <w:rPr>
          <w:bCs/>
          <w:b/>
        </w:rPr>
        <w:t xml:space="preserve">Dear [Hiring Manager's Name],</w:t>
      </w:r>
    </w:p>
    <w:p>
      <w:pPr>
        <w:pStyle w:val="BodyText"/>
      </w:pPr>
      <w:r>
        <w:t xml:space="preserve">I am writing to express my enthusiastic interest in the Web Designer position at your esteemed organization, based in the vibrant and dynamic city of Thailand Bangkok. As a passionate and skilled web designer with over [X years] of experience, I am eager to contribute my expertise in creating visually stunning, user-centric websites that align with both global standards and the unique digital landscape of Thailand. Bangkok’s booming tech sector and growing demand for innovative online solutions make this role particularly appealing to me, and I am excited about the opportunity to bring my creative vision and technical proficiency to your team.</w:t>
      </w:r>
    </w:p>
    <w:bookmarkStart w:id="20" w:name="X17e2fad80e2e8d84adfc6709080fd470cc6e62e"/>
    <w:p>
      <w:pPr>
        <w:pStyle w:val="Heading2"/>
      </w:pPr>
      <w:r>
        <w:t xml:space="preserve">Why Web Designer? A Passion for Digital Craftsmanship</w:t>
      </w:r>
    </w:p>
    <w:p>
      <w:pPr>
        <w:pStyle w:val="FirstParagraph"/>
      </w:pPr>
      <w:r>
        <w:t xml:space="preserve">The role of a Web Designer is more than just coding or graphic design—it is about storytelling, problem-solving, and crafting experiences that resonate with users. As a dedicated Web Designer, I have consistently focused on merging aesthetics with functionality to deliver websites that are not only visually captivating but also intuitive and accessible. My journey in this field began with formal training in web development and digital design, followed by hands-on experience working on projects ranging from e-commerce platforms to corporate portals and interactive storytelling sites.</w:t>
      </w:r>
    </w:p>
    <w:p>
      <w:pPr>
        <w:pStyle w:val="BodyText"/>
      </w:pPr>
      <w:r>
        <w:t xml:space="preserve">What sets me apart as a Web Designer is my ability to think beyond the screen. I approach every project with a user-first mindset, ensuring that each element—from color schemes to navigation flows—is designed with the end-user in mind. My proficiency in tools like Adobe XD, Figma, and Sketch enables me to create wireframes and prototypes that translate complex ideas into seamless user experiences. Additionally, my strong command of front-end technologies such as HTML5, CSS3, and JavaScript allows me to bring designs to life with precision and efficiency.</w:t>
      </w:r>
    </w:p>
    <w:bookmarkEnd w:id="20"/>
    <w:bookmarkStart w:id="21" w:name="X51d6082ddb212cead17c3fdfa6c0015bf5c793c"/>
    <w:p>
      <w:pPr>
        <w:pStyle w:val="Heading2"/>
      </w:pPr>
      <w:r>
        <w:t xml:space="preserve">Understanding the Digital Landscape of Thailand Bangkok</w:t>
      </w:r>
    </w:p>
    <w:p>
      <w:pPr>
        <w:pStyle w:val="FirstParagraph"/>
      </w:pPr>
      <w:r>
        <w:t xml:space="preserve">Thailand Bangkok is a city where tradition meets innovation. As a Web Designer, I recognize the importance of tailoring digital solutions to reflect both the cultural richness and modern aspirations of this bustling metropolis. The rapid growth of e-commerce, digital marketing, and online services in Bangkok has created a unique demand for websites that are not only functional but also culturally relevant. My experience working with international clients has given me insight into adapting designs for diverse audiences, and I am particularly excited about the opportunity to contribute to the local tech ecosystem here.</w:t>
      </w:r>
    </w:p>
    <w:p>
      <w:pPr>
        <w:pStyle w:val="BodyText"/>
      </w:pPr>
      <w:r>
        <w:t xml:space="preserve">Living and working in Thailand, I have witnessed firsthand how digital platforms are transforming industries—from small businesses leveraging online visibility to global brands expanding into Southeast Asian markets. This understanding drives my commitment to creating websites that resonate with Bangkok’s fast-paced lifestyle while adhering to international best practices. Whether it’s optimizing sites for mobile-first users or integrating multilingual support, I am passionate about ensuring that every project meets the specific needs of its audience.</w:t>
      </w:r>
    </w:p>
    <w:bookmarkEnd w:id="21"/>
    <w:bookmarkStart w:id="22" w:name="X49f6c1791bb76a46144d55a0ce6e4f636f941ae"/>
    <w:p>
      <w:pPr>
        <w:pStyle w:val="Heading2"/>
      </w:pPr>
      <w:r>
        <w:t xml:space="preserve">Professional Experience and Key Achievements</w:t>
      </w:r>
    </w:p>
    <w:p>
      <w:pPr>
        <w:pStyle w:val="FirstParagraph"/>
      </w:pPr>
      <w:r>
        <w:t xml:space="preserve">Over the course of my career, I have collaborated with a wide range of clients across industries, including tech startups, creative agencies, and established corporations. One of my most rewarding projects involved redesigning a leading e-commerce platform for a Thai-based retail company. By implementing responsive design principles and improving user navigation, we achieved a 30% increase in customer engagement within six months. This experience reinforced my belief that effective web design is not just about aesthetics but about driving measurable results.</w:t>
      </w:r>
    </w:p>
    <w:p>
      <w:pPr>
        <w:pStyle w:val="BodyText"/>
      </w:pPr>
      <w:r>
        <w:t xml:space="preserve">In addition to my technical skills, I have consistently demonstrated strong collaboration and communication abilities. As a Web Designer, I often work closely with developers, content creators, and project managers to ensure that every aspect of a website aligns with the client’s goals. My ability to translate complex requirements into elegant design solutions has earned me recognition as a reliable and innovative team member.</w:t>
      </w:r>
    </w:p>
    <w:bookmarkEnd w:id="22"/>
    <w:bookmarkStart w:id="23" w:name="Xe126cccbb548fb30b08b4f23d881375797c4dcb"/>
    <w:p>
      <w:pPr>
        <w:pStyle w:val="Heading2"/>
      </w:pPr>
      <w:r>
        <w:t xml:space="preserve">Why Your Organization? A Perfect Fit for My Expertise</w:t>
      </w:r>
    </w:p>
    <w:p>
      <w:pPr>
        <w:pStyle w:val="FirstParagraph"/>
      </w:pPr>
      <w:r>
        <w:t xml:space="preserve">Your organization’s commitment to innovation and excellence in web design aligns perfectly with my professional values. I am particularly impressed by [mention a specific project, service, or value of the company, if known], which reflects the kind of forward-thinking approach that I strive to embody in my work. The opportunity to contribute to your team would allow me to combine my technical expertise with a passion for creating digital experiences that make an impact in Thailand Bangkok and beyond.</w:t>
      </w:r>
    </w:p>
    <w:p>
      <w:pPr>
        <w:pStyle w:val="BodyText"/>
      </w:pPr>
      <w:r>
        <w:t xml:space="preserve">Moreover, I am drawn to the collaborative and creative environment that your company fosters. As a Web Designer, I thrive in dynamic settings where ideas are shared freely, and continuous learning is encouraged. I am confident that my adaptability, attention to detail, and dedication to quality will enable me to make meaningful contributions to your projects.</w:t>
      </w:r>
    </w:p>
    <w:bookmarkEnd w:id="23"/>
    <w:bookmarkStart w:id="24" w:name="conclusion-a-call-for-collaboration"/>
    <w:p>
      <w:pPr>
        <w:pStyle w:val="Heading2"/>
      </w:pPr>
      <w:r>
        <w:t xml:space="preserve">Conclusion: A Call for Collaboration</w:t>
      </w:r>
    </w:p>
    <w:p>
      <w:pPr>
        <w:pStyle w:val="FirstParagraph"/>
      </w:pPr>
      <w:r>
        <w:t xml:space="preserve">In conclusion, I am eager to bring my skills as a Web Designer to your organization in Thailand Bangkok. My experience, combined with my deep understanding of the region’s digital landscape, positions me to deliver exceptional results that align with your goals. I would welcome the opportunity to discuss how my background and vision can contribute to the continued success of your team.</w:t>
      </w:r>
    </w:p>
    <w:p>
      <w:pPr>
        <w:pStyle w:val="BodyText"/>
      </w:pPr>
      <w:r>
        <w:t xml:space="preserve">Thank you for considering my application. I look forward to the possibility of working together and creating impactful digital solutions that reflect the creativity and innovation of Thailand Bangkok.</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Position in Thailand Bangkok</dc:title>
  <dc:creator/>
  <dc:language>en</dc:language>
  <cp:keywords/>
  <dcterms:created xsi:type="dcterms:W3CDTF">2026-07-23T07:43:27Z</dcterms:created>
  <dcterms:modified xsi:type="dcterms:W3CDTF">2026-07-23T07:43:27Z</dcterms:modified>
</cp:coreProperties>
</file>

<file path=docProps/custom.xml><?xml version="1.0" encoding="utf-8"?>
<Properties xmlns="http://schemas.openxmlformats.org/officeDocument/2006/custom-properties" xmlns:vt="http://schemas.openxmlformats.org/officeDocument/2006/docPropsVTypes"/>
</file>